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9E7335C" w:rsidR="004F1CD0" w:rsidRDefault="00465F3B" w:rsidP="00725C88">
      <w:pPr>
        <w:jc w:val="center"/>
        <w:rPr>
          <w:sz w:val="36"/>
          <w:szCs w:val="36"/>
          <w:lang w:val="en-GB"/>
        </w:rPr>
      </w:pPr>
      <w:r>
        <w:rPr>
          <w:sz w:val="36"/>
          <w:szCs w:val="36"/>
          <w:lang w:val="en-GB"/>
        </w:rPr>
        <w:t>W</w:t>
      </w:r>
      <w:r w:rsidR="00591785">
        <w:rPr>
          <w:sz w:val="36"/>
          <w:szCs w:val="36"/>
          <w:lang w:val="en-GB"/>
        </w:rPr>
        <w:t>yoming</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E05B88B"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t>
      </w:r>
      <w:r w:rsidR="00591785">
        <w:rPr>
          <w:sz w:val="22"/>
          <w:szCs w:val="22"/>
          <w:lang w:val="en-GB"/>
        </w:rPr>
        <w:t>within 30 days from the termination of the ease or 15 days from the Landlord receiving the Tenant’s forwarding address, whichever is lesser.</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6750F" w14:textId="77777777" w:rsidR="00E82EC5" w:rsidRDefault="00E82EC5" w:rsidP="00CB37D9">
      <w:pPr>
        <w:spacing w:after="0" w:line="240" w:lineRule="auto"/>
      </w:pPr>
      <w:r>
        <w:separator/>
      </w:r>
    </w:p>
  </w:endnote>
  <w:endnote w:type="continuationSeparator" w:id="0">
    <w:p w14:paraId="67CC89AF" w14:textId="77777777" w:rsidR="00E82EC5" w:rsidRDefault="00E82EC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8F374" w14:textId="77777777" w:rsidR="00E82EC5" w:rsidRDefault="00E82EC5" w:rsidP="00CB37D9">
      <w:pPr>
        <w:spacing w:after="0" w:line="240" w:lineRule="auto"/>
      </w:pPr>
      <w:r>
        <w:separator/>
      </w:r>
    </w:p>
  </w:footnote>
  <w:footnote w:type="continuationSeparator" w:id="0">
    <w:p w14:paraId="198F11C4" w14:textId="77777777" w:rsidR="00E82EC5" w:rsidRDefault="00E82EC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4353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3525E"/>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91785"/>
    <w:rsid w:val="005B2B14"/>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1103D"/>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2EC5"/>
    <w:rsid w:val="00E85171"/>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58:00Z</cp:lastPrinted>
  <dcterms:created xsi:type="dcterms:W3CDTF">2020-07-01T00:02:00Z</dcterms:created>
  <dcterms:modified xsi:type="dcterms:W3CDTF">2020-07-01T00:02:00Z</dcterms:modified>
</cp:coreProperties>
</file>